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029" w:rsidRDefault="002A5029" w:rsidP="002A5029">
      <w:pPr>
        <w:ind w:left="0" w:firstLine="0"/>
        <w:jc w:val="right"/>
        <w:rPr>
          <w:rFonts w:ascii="Palatino Linotype" w:hAnsi="Palatino Linotype" w:cs="Tahoma"/>
          <w:color w:val="365F91" w:themeColor="accent1" w:themeShade="BF"/>
        </w:rPr>
      </w:pPr>
      <w:bookmarkStart w:id="0" w:name="_GoBack"/>
      <w:bookmarkEnd w:id="0"/>
    </w:p>
    <w:p w:rsidR="007678BE" w:rsidRPr="00951F6E" w:rsidRDefault="007678BE" w:rsidP="00215407">
      <w:pPr>
        <w:ind w:left="5040" w:firstLine="720"/>
        <w:jc w:val="right"/>
        <w:rPr>
          <w:rFonts w:ascii="Palatino Linotype" w:hAnsi="Palatino Linotype" w:cs="Tahoma"/>
          <w:color w:val="215868" w:themeColor="accent5" w:themeShade="80"/>
        </w:rPr>
      </w:pPr>
      <w:r w:rsidRPr="00951F6E">
        <w:rPr>
          <w:rFonts w:ascii="Palatino Linotype" w:hAnsi="Palatino Linotype" w:cs="Tahoma"/>
          <w:color w:val="215868" w:themeColor="accent5" w:themeShade="80"/>
        </w:rPr>
        <w:t xml:space="preserve"> 4</w:t>
      </w:r>
      <w:r w:rsidR="007E7B4F" w:rsidRPr="00951F6E">
        <w:rPr>
          <w:rFonts w:ascii="Palatino Linotype" w:hAnsi="Palatino Linotype" w:cs="Tahoma"/>
          <w:color w:val="215868" w:themeColor="accent5" w:themeShade="80"/>
        </w:rPr>
        <w:t>9</w:t>
      </w:r>
      <w:r w:rsidRPr="00951F6E">
        <w:rPr>
          <w:rFonts w:ascii="Palatino Linotype" w:hAnsi="Palatino Linotype" w:cs="Tahoma"/>
          <w:color w:val="215868" w:themeColor="accent5" w:themeShade="80"/>
          <w:vertAlign w:val="superscript"/>
        </w:rPr>
        <w:t>h</w:t>
      </w:r>
      <w:r w:rsidRPr="00951F6E">
        <w:rPr>
          <w:rFonts w:ascii="Palatino Linotype" w:hAnsi="Palatino Linotype" w:cs="Tahoma"/>
          <w:color w:val="215868" w:themeColor="accent5" w:themeShade="80"/>
        </w:rPr>
        <w:t xml:space="preserve"> National Conference</w:t>
      </w:r>
    </w:p>
    <w:p w:rsidR="007678BE" w:rsidRPr="00951F6E" w:rsidRDefault="00343065" w:rsidP="002B1606">
      <w:pPr>
        <w:ind w:left="0" w:firstLine="0"/>
        <w:jc w:val="right"/>
        <w:rPr>
          <w:rFonts w:ascii="Palatino Linotype" w:hAnsi="Palatino Linotype" w:cs="Tahoma"/>
          <w:color w:val="215868" w:themeColor="accent5" w:themeShade="80"/>
        </w:rPr>
      </w:pPr>
      <w:r w:rsidRPr="00951F6E">
        <w:rPr>
          <w:rFonts w:ascii="Palatino Linotype" w:hAnsi="Palatino Linotype" w:cs="Tahoma"/>
          <w:color w:val="215868" w:themeColor="accent5" w:themeShade="80"/>
        </w:rPr>
        <w:t xml:space="preserve">                </w:t>
      </w:r>
      <w:r w:rsidR="002A5029" w:rsidRPr="00951F6E">
        <w:rPr>
          <w:rFonts w:ascii="Palatino Linotype" w:hAnsi="Palatino Linotype" w:cs="Tahoma"/>
          <w:color w:val="215868" w:themeColor="accent5" w:themeShade="80"/>
        </w:rPr>
        <w:tab/>
      </w:r>
      <w:r w:rsidR="002A5029" w:rsidRPr="00951F6E">
        <w:rPr>
          <w:rFonts w:ascii="Palatino Linotype" w:hAnsi="Palatino Linotype" w:cs="Tahoma"/>
          <w:color w:val="215868" w:themeColor="accent5" w:themeShade="80"/>
        </w:rPr>
        <w:tab/>
      </w:r>
      <w:r w:rsidR="002A5029" w:rsidRPr="00951F6E">
        <w:rPr>
          <w:rFonts w:ascii="Palatino Linotype" w:hAnsi="Palatino Linotype" w:cs="Tahoma"/>
          <w:color w:val="215868" w:themeColor="accent5" w:themeShade="80"/>
        </w:rPr>
        <w:tab/>
      </w:r>
      <w:r w:rsidR="002B1606" w:rsidRPr="00951F6E">
        <w:rPr>
          <w:rFonts w:ascii="Palatino Linotype" w:hAnsi="Palatino Linotype" w:cs="Tahoma"/>
          <w:color w:val="215868" w:themeColor="accent5" w:themeShade="80"/>
        </w:rPr>
        <w:t xml:space="preserve">   </w:t>
      </w:r>
      <w:r w:rsidR="007E7B4F" w:rsidRPr="00951F6E">
        <w:rPr>
          <w:rFonts w:ascii="Palatino Linotype" w:hAnsi="Palatino Linotype" w:cs="Tahoma"/>
          <w:color w:val="215868" w:themeColor="accent5" w:themeShade="80"/>
        </w:rPr>
        <w:t>Orlando, Florida</w:t>
      </w:r>
    </w:p>
    <w:p w:rsidR="0034245F" w:rsidRPr="00951F6E" w:rsidRDefault="00343065" w:rsidP="0034245F">
      <w:pPr>
        <w:ind w:left="0" w:firstLine="0"/>
        <w:jc w:val="right"/>
        <w:rPr>
          <w:rFonts w:ascii="Palatino Linotype" w:hAnsi="Palatino Linotype" w:cs="Tahoma"/>
          <w:color w:val="215868" w:themeColor="accent5" w:themeShade="80"/>
        </w:rPr>
      </w:pPr>
      <w:r w:rsidRPr="00951F6E">
        <w:rPr>
          <w:rFonts w:ascii="Palatino Linotype" w:hAnsi="Palatino Linotype" w:cs="Tahoma"/>
          <w:color w:val="215868" w:themeColor="accent5" w:themeShade="80"/>
        </w:rPr>
        <w:t xml:space="preserve">                           </w:t>
      </w:r>
      <w:r w:rsidR="000228E3" w:rsidRPr="00951F6E">
        <w:rPr>
          <w:rFonts w:ascii="Palatino Linotype" w:hAnsi="Palatino Linotype" w:cs="Tahoma"/>
          <w:color w:val="215868" w:themeColor="accent5" w:themeShade="80"/>
        </w:rPr>
        <w:t>Wednesday</w:t>
      </w:r>
      <w:r w:rsidR="007678BE" w:rsidRPr="00951F6E">
        <w:rPr>
          <w:rFonts w:ascii="Palatino Linotype" w:hAnsi="Palatino Linotype" w:cs="Tahoma"/>
          <w:color w:val="215868" w:themeColor="accent5" w:themeShade="80"/>
        </w:rPr>
        <w:t xml:space="preserve">, </w:t>
      </w:r>
      <w:r w:rsidR="007E7B4F" w:rsidRPr="00951F6E">
        <w:rPr>
          <w:rFonts w:ascii="Palatino Linotype" w:hAnsi="Palatino Linotype" w:cs="Tahoma"/>
          <w:color w:val="215868" w:themeColor="accent5" w:themeShade="80"/>
        </w:rPr>
        <w:t>May 30</w:t>
      </w:r>
      <w:r w:rsidR="004F5E79" w:rsidRPr="00951F6E">
        <w:rPr>
          <w:rFonts w:ascii="Palatino Linotype" w:hAnsi="Palatino Linotype" w:cs="Tahoma"/>
          <w:color w:val="215868" w:themeColor="accent5" w:themeShade="80"/>
        </w:rPr>
        <w:t>, 201</w:t>
      </w:r>
      <w:r w:rsidR="007E7B4F" w:rsidRPr="00951F6E">
        <w:rPr>
          <w:rFonts w:ascii="Palatino Linotype" w:hAnsi="Palatino Linotype" w:cs="Tahoma"/>
          <w:color w:val="215868" w:themeColor="accent5" w:themeShade="80"/>
        </w:rPr>
        <w:t>8</w:t>
      </w:r>
    </w:p>
    <w:p w:rsidR="002B1606" w:rsidRPr="006E0EA0" w:rsidRDefault="002B1606" w:rsidP="00EF7F18">
      <w:pPr>
        <w:ind w:left="0" w:firstLine="0"/>
        <w:jc w:val="center"/>
        <w:rPr>
          <w:rFonts w:ascii="Palatino Linotype" w:hAnsi="Palatino Linotype" w:cs="Tahoma"/>
          <w:i/>
          <w:color w:val="215868" w:themeColor="accent5" w:themeShade="80"/>
          <w:sz w:val="40"/>
          <w:szCs w:val="40"/>
        </w:rPr>
      </w:pPr>
      <w:r w:rsidRPr="006E0EA0">
        <w:rPr>
          <w:rFonts w:ascii="Palatino Linotype" w:hAnsi="Palatino Linotype"/>
          <w:i/>
          <w:color w:val="215868" w:themeColor="accent5" w:themeShade="80"/>
          <w:sz w:val="40"/>
          <w:szCs w:val="40"/>
        </w:rPr>
        <w:t>State Assembly Leadership Forum</w:t>
      </w:r>
    </w:p>
    <w:p w:rsidR="007678BE" w:rsidRPr="006E0EA0" w:rsidRDefault="000D07E5" w:rsidP="000D07E5">
      <w:pPr>
        <w:ind w:left="3600" w:firstLine="360"/>
        <w:rPr>
          <w:rFonts w:ascii="Palatino Linotype" w:hAnsi="Palatino Linotype"/>
          <w:i/>
          <w:color w:val="215868" w:themeColor="accent5" w:themeShade="80"/>
          <w:sz w:val="28"/>
          <w:szCs w:val="28"/>
        </w:rPr>
      </w:pPr>
      <w:r>
        <w:rPr>
          <w:rFonts w:ascii="Palatino Linotype" w:hAnsi="Palatino Linotype"/>
          <w:i/>
          <w:color w:val="215868" w:themeColor="accent5" w:themeShade="80"/>
          <w:sz w:val="28"/>
          <w:szCs w:val="28"/>
        </w:rPr>
        <w:t>Seven (</w:t>
      </w:r>
      <w:r w:rsidR="00FE0E48" w:rsidRPr="006E0EA0">
        <w:rPr>
          <w:rFonts w:ascii="Palatino Linotype" w:hAnsi="Palatino Linotype"/>
          <w:i/>
          <w:color w:val="215868" w:themeColor="accent5" w:themeShade="80"/>
          <w:sz w:val="28"/>
          <w:szCs w:val="28"/>
        </w:rPr>
        <w:t>7</w:t>
      </w:r>
      <w:r>
        <w:rPr>
          <w:rFonts w:ascii="Palatino Linotype" w:hAnsi="Palatino Linotype"/>
          <w:i/>
          <w:color w:val="215868" w:themeColor="accent5" w:themeShade="80"/>
          <w:sz w:val="28"/>
          <w:szCs w:val="28"/>
        </w:rPr>
        <w:t>)</w:t>
      </w:r>
      <w:r w:rsidR="007678BE" w:rsidRPr="006E0EA0">
        <w:rPr>
          <w:rFonts w:ascii="Palatino Linotype" w:hAnsi="Palatino Linotype"/>
          <w:i/>
          <w:color w:val="215868" w:themeColor="accent5" w:themeShade="80"/>
          <w:sz w:val="28"/>
          <w:szCs w:val="28"/>
        </w:rPr>
        <w:t xml:space="preserve"> CE Credits</w:t>
      </w:r>
    </w:p>
    <w:p w:rsidR="00354301" w:rsidRPr="00951F6E" w:rsidRDefault="00354301" w:rsidP="002A5029">
      <w:pPr>
        <w:ind w:left="0" w:firstLine="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7:15 – 7:45 AM</w:t>
      </w:r>
      <w:r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39709B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E26D2A" w:rsidRPr="00951F6E">
        <w:rPr>
          <w:rFonts w:ascii="Palatino Linotype" w:hAnsi="Palatino Linotype"/>
          <w:b/>
          <w:color w:val="215868" w:themeColor="accent5" w:themeShade="80"/>
        </w:rPr>
        <w:t xml:space="preserve">Continental </w:t>
      </w:r>
      <w:r w:rsidR="00A520A1" w:rsidRPr="00951F6E">
        <w:rPr>
          <w:rFonts w:ascii="Palatino Linotype" w:hAnsi="Palatino Linotype"/>
          <w:b/>
          <w:color w:val="215868" w:themeColor="accent5" w:themeShade="80"/>
        </w:rPr>
        <w:t>Breakfast for SALF Registrants</w:t>
      </w:r>
      <w:r w:rsidR="007748C2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0A090C" w:rsidRPr="00951F6E">
        <w:rPr>
          <w:rFonts w:ascii="Palatino Linotype" w:hAnsi="Palatino Linotype"/>
          <w:b/>
          <w:noProof/>
          <w:color w:val="215868" w:themeColor="accent5" w:themeShade="80"/>
        </w:rPr>
        <w:drawing>
          <wp:inline distT="0" distB="0" distL="0" distR="0" wp14:anchorId="26DE474D" wp14:editId="38621077">
            <wp:extent cx="495300" cy="403860"/>
            <wp:effectExtent l="0" t="0" r="0" b="0"/>
            <wp:docPr id="1" name="Picture 1" descr="NBSTSA Logo 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BSTSA Logo 20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48C2" w:rsidRPr="00951F6E">
        <w:rPr>
          <w:rFonts w:ascii="Palatino Linotype" w:hAnsi="Palatino Linotype"/>
          <w:b/>
          <w:color w:val="215868" w:themeColor="accent5" w:themeShade="80"/>
        </w:rPr>
        <w:tab/>
      </w:r>
    </w:p>
    <w:p w:rsidR="00085A6B" w:rsidRPr="00951F6E" w:rsidRDefault="00C319FA" w:rsidP="00E507BF">
      <w:pPr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="00B32522" w:rsidRPr="00951F6E">
        <w:rPr>
          <w:rFonts w:ascii="Palatino Linotype" w:hAnsi="Palatino Linotype"/>
          <w:color w:val="215868" w:themeColor="accent5" w:themeShade="80"/>
        </w:rPr>
        <w:t>SPONSORED BY NBSTSA</w:t>
      </w:r>
      <w:r w:rsidR="007748C2" w:rsidRPr="00951F6E">
        <w:rPr>
          <w:rFonts w:ascii="Palatino Linotype" w:hAnsi="Palatino Linotype"/>
          <w:color w:val="215868" w:themeColor="accent5" w:themeShade="80"/>
        </w:rPr>
        <w:tab/>
      </w:r>
    </w:p>
    <w:p w:rsidR="00C319FA" w:rsidRPr="00951F6E" w:rsidRDefault="007748C2" w:rsidP="00E507BF">
      <w:pPr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</w:p>
    <w:p w:rsidR="007678BE" w:rsidRPr="00951F6E" w:rsidRDefault="003D346B" w:rsidP="00E507BF">
      <w:pPr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 xml:space="preserve">7:45 - </w:t>
      </w:r>
      <w:r w:rsidR="0036633D" w:rsidRPr="00951F6E">
        <w:rPr>
          <w:rFonts w:ascii="Palatino Linotype" w:hAnsi="Palatino Linotype"/>
          <w:color w:val="215868" w:themeColor="accent5" w:themeShade="80"/>
        </w:rPr>
        <w:t>8</w:t>
      </w:r>
      <w:r w:rsidR="007678BE" w:rsidRPr="00951F6E">
        <w:rPr>
          <w:rFonts w:ascii="Palatino Linotype" w:hAnsi="Palatino Linotype"/>
          <w:color w:val="215868" w:themeColor="accent5" w:themeShade="80"/>
        </w:rPr>
        <w:t>:</w:t>
      </w:r>
      <w:r w:rsidR="0036633D" w:rsidRPr="00951F6E">
        <w:rPr>
          <w:rFonts w:ascii="Palatino Linotype" w:hAnsi="Palatino Linotype"/>
          <w:color w:val="215868" w:themeColor="accent5" w:themeShade="80"/>
        </w:rPr>
        <w:t>0</w:t>
      </w:r>
      <w:r w:rsidR="007678BE" w:rsidRPr="00951F6E">
        <w:rPr>
          <w:rFonts w:ascii="Palatino Linotype" w:hAnsi="Palatino Linotype"/>
          <w:color w:val="215868" w:themeColor="accent5" w:themeShade="80"/>
        </w:rPr>
        <w:t xml:space="preserve">0 </w:t>
      </w:r>
      <w:r w:rsidR="00646A5F" w:rsidRPr="00951F6E">
        <w:rPr>
          <w:rFonts w:ascii="Palatino Linotype" w:hAnsi="Palatino Linotype"/>
          <w:color w:val="215868" w:themeColor="accent5" w:themeShade="80"/>
        </w:rPr>
        <w:t>AM</w:t>
      </w:r>
      <w:r w:rsidR="002A5029" w:rsidRPr="00951F6E">
        <w:rPr>
          <w:rFonts w:ascii="Palatino Linotype" w:hAnsi="Palatino Linotype"/>
          <w:color w:val="215868" w:themeColor="accent5" w:themeShade="80"/>
        </w:rPr>
        <w:tab/>
      </w:r>
      <w:r w:rsidR="0039709B" w:rsidRPr="00951F6E">
        <w:rPr>
          <w:rFonts w:ascii="Palatino Linotype" w:hAnsi="Palatino Linotype"/>
          <w:color w:val="215868" w:themeColor="accent5" w:themeShade="80"/>
        </w:rPr>
        <w:tab/>
      </w:r>
      <w:r w:rsidR="007678BE" w:rsidRPr="00951F6E">
        <w:rPr>
          <w:rFonts w:ascii="Palatino Linotype" w:hAnsi="Palatino Linotype"/>
          <w:b/>
          <w:color w:val="215868" w:themeColor="accent5" w:themeShade="80"/>
        </w:rPr>
        <w:t xml:space="preserve">Welcome </w:t>
      </w:r>
      <w:r w:rsidR="007748C2" w:rsidRPr="00951F6E">
        <w:rPr>
          <w:rFonts w:ascii="Palatino Linotype" w:hAnsi="Palatino Linotype"/>
          <w:b/>
          <w:color w:val="215868" w:themeColor="accent5" w:themeShade="80"/>
        </w:rPr>
        <w:t>and Introductions</w:t>
      </w:r>
    </w:p>
    <w:p w:rsidR="007678BE" w:rsidRPr="00951F6E" w:rsidRDefault="007678BE" w:rsidP="00E507BF">
      <w:pPr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="00B4491E" w:rsidRPr="00951F6E">
        <w:rPr>
          <w:rFonts w:ascii="Palatino Linotype" w:hAnsi="Palatino Linotype"/>
          <w:color w:val="215868" w:themeColor="accent5" w:themeShade="80"/>
        </w:rPr>
        <w:t>HOLLY FALCON</w:t>
      </w:r>
      <w:r w:rsidR="007748C2" w:rsidRPr="00951F6E">
        <w:rPr>
          <w:rFonts w:ascii="Palatino Linotype" w:hAnsi="Palatino Linotype"/>
          <w:color w:val="215868" w:themeColor="accent5" w:themeShade="80"/>
        </w:rPr>
        <w:t>, CST, FAST, AST PRESIDENT</w:t>
      </w:r>
    </w:p>
    <w:p w:rsidR="0049467F" w:rsidRPr="00951F6E" w:rsidRDefault="00E13603" w:rsidP="00E507BF">
      <w:pPr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 xml:space="preserve"> </w:t>
      </w:r>
    </w:p>
    <w:p w:rsidR="00C406CA" w:rsidRDefault="00513FF4" w:rsidP="00C406CA">
      <w:pPr>
        <w:ind w:left="2160" w:hanging="21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8:0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0222FE" w:rsidRPr="00951F6E">
        <w:rPr>
          <w:rFonts w:ascii="Palatino Linotype" w:hAnsi="Palatino Linotype"/>
          <w:color w:val="215868" w:themeColor="accent5" w:themeShade="80"/>
        </w:rPr>
        <w:t>–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851005" w:rsidRPr="00951F6E">
        <w:rPr>
          <w:rFonts w:ascii="Palatino Linotype" w:hAnsi="Palatino Linotype"/>
          <w:color w:val="215868" w:themeColor="accent5" w:themeShade="80"/>
        </w:rPr>
        <w:t>9:</w:t>
      </w:r>
      <w:r w:rsidR="004F43C5" w:rsidRPr="00951F6E">
        <w:rPr>
          <w:rFonts w:ascii="Palatino Linotype" w:hAnsi="Palatino Linotype"/>
          <w:color w:val="215868" w:themeColor="accent5" w:themeShade="80"/>
        </w:rPr>
        <w:t>5</w:t>
      </w:r>
      <w:r w:rsidRPr="00951F6E">
        <w:rPr>
          <w:rFonts w:ascii="Palatino Linotype" w:hAnsi="Palatino Linotype"/>
          <w:color w:val="215868" w:themeColor="accent5" w:themeShade="80"/>
        </w:rPr>
        <w:t>0</w:t>
      </w:r>
      <w:r w:rsidR="007678BE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646A5F" w:rsidRPr="00951F6E">
        <w:rPr>
          <w:rFonts w:ascii="Palatino Linotype" w:hAnsi="Palatino Linotype"/>
          <w:color w:val="215868" w:themeColor="accent5" w:themeShade="80"/>
        </w:rPr>
        <w:t>AM</w:t>
      </w:r>
      <w:r w:rsidR="007678BE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951F6E">
        <w:rPr>
          <w:rFonts w:ascii="Palatino Linotype" w:hAnsi="Palatino Linotype"/>
          <w:b/>
          <w:color w:val="215868" w:themeColor="accent5" w:themeShade="80"/>
        </w:rPr>
        <w:t xml:space="preserve">Lobbyist Lowdown: Meet the Insiders Who Give AST a Voice </w:t>
      </w:r>
    </w:p>
    <w:p w:rsidR="003460F8" w:rsidRPr="00951F6E" w:rsidRDefault="00851005" w:rsidP="00C406CA">
      <w:pPr>
        <w:ind w:left="2160" w:firstLine="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b/>
          <w:color w:val="215868" w:themeColor="accent5" w:themeShade="80"/>
        </w:rPr>
        <w:t>Down at the Capitol</w:t>
      </w:r>
    </w:p>
    <w:p w:rsidR="00851005" w:rsidRPr="00951F6E" w:rsidRDefault="00851005" w:rsidP="00851005">
      <w:pPr>
        <w:ind w:left="2160" w:firstLine="0"/>
        <w:rPr>
          <w:rStyle w:val="Strong"/>
          <w:rFonts w:ascii="Palatino Linotype" w:hAnsi="Palatino Linotype"/>
          <w:b w:val="0"/>
          <w:color w:val="215868" w:themeColor="accent5" w:themeShade="80"/>
        </w:rPr>
      </w:pPr>
      <w:r w:rsidRPr="00951F6E">
        <w:rPr>
          <w:rStyle w:val="Strong"/>
          <w:rFonts w:ascii="Palatino Linotype" w:hAnsi="Palatino Linotype"/>
          <w:b w:val="0"/>
          <w:color w:val="215868" w:themeColor="accent5" w:themeShade="80"/>
        </w:rPr>
        <w:t>STEPHANIE WHALUM, ESQ</w:t>
      </w:r>
      <w:r w:rsidR="00FE4ED8">
        <w:rPr>
          <w:rStyle w:val="Strong"/>
          <w:rFonts w:ascii="Palatino Linotype" w:hAnsi="Palatino Linotype"/>
          <w:b w:val="0"/>
          <w:color w:val="215868" w:themeColor="accent5" w:themeShade="80"/>
        </w:rPr>
        <w:t>.</w:t>
      </w:r>
      <w:r w:rsidRPr="00951F6E">
        <w:rPr>
          <w:rStyle w:val="Strong"/>
          <w:rFonts w:ascii="Palatino Linotype" w:hAnsi="Palatino Linotype"/>
          <w:b w:val="0"/>
          <w:color w:val="215868" w:themeColor="accent5" w:themeShade="80"/>
        </w:rPr>
        <w:t xml:space="preserve">, AST </w:t>
      </w:r>
      <w:r w:rsidR="00206558">
        <w:rPr>
          <w:rStyle w:val="Strong"/>
          <w:rFonts w:ascii="Palatino Linotype" w:hAnsi="Palatino Linotype"/>
          <w:b w:val="0"/>
          <w:color w:val="215868" w:themeColor="accent5" w:themeShade="80"/>
        </w:rPr>
        <w:t>DIRECT</w:t>
      </w:r>
      <w:r w:rsidRPr="00951F6E">
        <w:rPr>
          <w:rStyle w:val="Strong"/>
          <w:rFonts w:ascii="Palatino Linotype" w:hAnsi="Palatino Linotype"/>
          <w:b w:val="0"/>
          <w:color w:val="215868" w:themeColor="accent5" w:themeShade="80"/>
        </w:rPr>
        <w:t>ER OF GOVERNMENT AFFAIRS</w:t>
      </w:r>
    </w:p>
    <w:p w:rsidR="0049467F" w:rsidRPr="00951F6E" w:rsidRDefault="00851005" w:rsidP="00851005">
      <w:pPr>
        <w:ind w:left="2160" w:firstLine="0"/>
        <w:rPr>
          <w:rFonts w:ascii="Palatino Linotype" w:hAnsi="Palatino Linotype"/>
          <w:bCs/>
          <w:color w:val="215868" w:themeColor="accent5" w:themeShade="80"/>
        </w:rPr>
      </w:pPr>
      <w:r w:rsidRPr="00951F6E">
        <w:rPr>
          <w:rStyle w:val="Strong"/>
          <w:rFonts w:ascii="Palatino Linotype" w:hAnsi="Palatino Linotype"/>
          <w:b w:val="0"/>
          <w:color w:val="215868" w:themeColor="accent5" w:themeShade="80"/>
        </w:rPr>
        <w:t>SARAH</w:t>
      </w:r>
      <w:r w:rsidR="000D07E5">
        <w:rPr>
          <w:rStyle w:val="Strong"/>
          <w:rFonts w:ascii="Palatino Linotype" w:hAnsi="Palatino Linotype"/>
          <w:b w:val="0"/>
          <w:color w:val="215868" w:themeColor="accent5" w:themeShade="80"/>
        </w:rPr>
        <w:t xml:space="preserve"> </w:t>
      </w:r>
      <w:r w:rsidRPr="00951F6E">
        <w:rPr>
          <w:rStyle w:val="Strong"/>
          <w:rFonts w:ascii="Palatino Linotype" w:hAnsi="Palatino Linotype"/>
          <w:b w:val="0"/>
          <w:color w:val="215868" w:themeColor="accent5" w:themeShade="80"/>
        </w:rPr>
        <w:t xml:space="preserve">WOLFE, </w:t>
      </w:r>
      <w:r w:rsidRPr="00951F6E">
        <w:rPr>
          <w:rFonts w:ascii="Palatino Linotype" w:hAnsi="Palatino Linotype"/>
          <w:bCs/>
          <w:color w:val="215868" w:themeColor="accent5" w:themeShade="80"/>
        </w:rPr>
        <w:t>MCGUIREWOODS CONSULTING LLC</w:t>
      </w:r>
    </w:p>
    <w:p w:rsidR="00851005" w:rsidRPr="00951F6E" w:rsidRDefault="00851005" w:rsidP="00851005">
      <w:pPr>
        <w:ind w:left="2160" w:firstLine="0"/>
        <w:rPr>
          <w:rFonts w:ascii="Palatino Linotype" w:hAnsi="Palatino Linotype"/>
          <w:bCs/>
          <w:color w:val="215868" w:themeColor="accent5" w:themeShade="80"/>
        </w:rPr>
      </w:pPr>
      <w:r w:rsidRPr="00951F6E">
        <w:rPr>
          <w:rFonts w:ascii="Palatino Linotype" w:hAnsi="Palatino Linotype"/>
          <w:bCs/>
          <w:color w:val="215868" w:themeColor="accent5" w:themeShade="80"/>
        </w:rPr>
        <w:t>JULIE ERICKSON, AMERICAN COMMUNICATIONS GROUP, INC</w:t>
      </w:r>
    </w:p>
    <w:p w:rsidR="00851005" w:rsidRPr="00951F6E" w:rsidRDefault="00851005" w:rsidP="00851005">
      <w:pPr>
        <w:ind w:left="2160" w:firstLine="0"/>
        <w:rPr>
          <w:rFonts w:ascii="Palatino Linotype" w:hAnsi="Palatino Linotype"/>
          <w:color w:val="215868" w:themeColor="accent5" w:themeShade="80"/>
        </w:rPr>
      </w:pPr>
    </w:p>
    <w:p w:rsidR="000164AA" w:rsidRPr="00951F6E" w:rsidRDefault="00851005" w:rsidP="000164AA">
      <w:pPr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9</w:t>
      </w:r>
      <w:r w:rsidR="004F43C5" w:rsidRPr="00951F6E">
        <w:rPr>
          <w:rFonts w:ascii="Palatino Linotype" w:hAnsi="Palatino Linotype"/>
          <w:color w:val="215868" w:themeColor="accent5" w:themeShade="80"/>
        </w:rPr>
        <w:t>:50</w:t>
      </w:r>
      <w:r w:rsidR="002B1606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4F43C5" w:rsidRPr="00951F6E">
        <w:rPr>
          <w:rFonts w:ascii="Palatino Linotype" w:hAnsi="Palatino Linotype"/>
          <w:color w:val="215868" w:themeColor="accent5" w:themeShade="80"/>
        </w:rPr>
        <w:t>-</w:t>
      </w:r>
      <w:r w:rsidR="002B1606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Pr="00951F6E">
        <w:rPr>
          <w:rFonts w:ascii="Palatino Linotype" w:hAnsi="Palatino Linotype"/>
          <w:color w:val="215868" w:themeColor="accent5" w:themeShade="80"/>
        </w:rPr>
        <w:t>10</w:t>
      </w:r>
      <w:r w:rsidR="0039709B" w:rsidRPr="00951F6E">
        <w:rPr>
          <w:rFonts w:ascii="Palatino Linotype" w:hAnsi="Palatino Linotype"/>
          <w:color w:val="215868" w:themeColor="accent5" w:themeShade="80"/>
        </w:rPr>
        <w:t>:00 AM</w:t>
      </w:r>
      <w:r w:rsidR="007A299B" w:rsidRPr="00951F6E">
        <w:rPr>
          <w:rFonts w:ascii="Palatino Linotype" w:hAnsi="Palatino Linotype"/>
          <w:color w:val="215868" w:themeColor="accent5" w:themeShade="80"/>
        </w:rPr>
        <w:tab/>
      </w:r>
      <w:r w:rsidR="000164AA" w:rsidRPr="00951F6E">
        <w:rPr>
          <w:rFonts w:ascii="Palatino Linotype" w:hAnsi="Palatino Linotype"/>
          <w:color w:val="215868" w:themeColor="accent5" w:themeShade="80"/>
        </w:rPr>
        <w:t>Break</w:t>
      </w:r>
    </w:p>
    <w:p w:rsidR="009248A3" w:rsidRPr="00951F6E" w:rsidRDefault="009248A3" w:rsidP="00E507BF">
      <w:pPr>
        <w:ind w:left="360"/>
        <w:rPr>
          <w:rFonts w:ascii="Palatino Linotype" w:hAnsi="Palatino Linotype"/>
          <w:i/>
          <w:color w:val="215868" w:themeColor="accent5" w:themeShade="80"/>
        </w:rPr>
      </w:pPr>
    </w:p>
    <w:p w:rsidR="0089386E" w:rsidRDefault="00851005" w:rsidP="00851005">
      <w:pPr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10</w:t>
      </w:r>
      <w:r w:rsidR="00922578" w:rsidRPr="00951F6E">
        <w:rPr>
          <w:rFonts w:ascii="Palatino Linotype" w:hAnsi="Palatino Linotype"/>
          <w:color w:val="215868" w:themeColor="accent5" w:themeShade="80"/>
        </w:rPr>
        <w:t>:</w:t>
      </w:r>
      <w:r w:rsidR="000164AA" w:rsidRPr="00951F6E">
        <w:rPr>
          <w:rFonts w:ascii="Palatino Linotype" w:hAnsi="Palatino Linotype"/>
          <w:color w:val="215868" w:themeColor="accent5" w:themeShade="80"/>
        </w:rPr>
        <w:t>0</w:t>
      </w:r>
      <w:r w:rsidR="00922578" w:rsidRPr="00951F6E">
        <w:rPr>
          <w:rFonts w:ascii="Palatino Linotype" w:hAnsi="Palatino Linotype"/>
          <w:color w:val="215868" w:themeColor="accent5" w:themeShade="80"/>
        </w:rPr>
        <w:t>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0164AA" w:rsidRPr="00951F6E">
        <w:rPr>
          <w:rFonts w:ascii="Palatino Linotype" w:hAnsi="Palatino Linotype"/>
          <w:color w:val="215868" w:themeColor="accent5" w:themeShade="80"/>
        </w:rPr>
        <w:t>–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Pr="00987537">
        <w:rPr>
          <w:rFonts w:ascii="Palatino Linotype" w:hAnsi="Palatino Linotype"/>
          <w:noProof/>
          <w:color w:val="215868" w:themeColor="accent5" w:themeShade="80"/>
        </w:rPr>
        <w:t>10</w:t>
      </w:r>
      <w:r w:rsidR="00215407" w:rsidRPr="00987537">
        <w:rPr>
          <w:rFonts w:ascii="Palatino Linotype" w:hAnsi="Palatino Linotype"/>
          <w:noProof/>
          <w:color w:val="215868" w:themeColor="accent5" w:themeShade="80"/>
        </w:rPr>
        <w:t>:50</w:t>
      </w:r>
      <w:r w:rsidR="00987537" w:rsidRPr="00987537">
        <w:rPr>
          <w:rFonts w:ascii="Palatino Linotype" w:hAnsi="Palatino Linotype"/>
          <w:noProof/>
          <w:color w:val="215868" w:themeColor="accent5" w:themeShade="80"/>
        </w:rPr>
        <w:t xml:space="preserve"> </w:t>
      </w:r>
      <w:r w:rsidR="00646A5F" w:rsidRPr="00987537">
        <w:rPr>
          <w:rFonts w:ascii="Palatino Linotype" w:hAnsi="Palatino Linotype"/>
          <w:noProof/>
          <w:color w:val="215868" w:themeColor="accent5" w:themeShade="80"/>
        </w:rPr>
        <w:t>AM</w:t>
      </w:r>
      <w:r w:rsidR="004A26E7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9386E">
        <w:rPr>
          <w:rFonts w:ascii="Palatino Linotype" w:hAnsi="Palatino Linotype"/>
          <w:b/>
          <w:color w:val="215868" w:themeColor="accent5" w:themeShade="80"/>
        </w:rPr>
        <w:t>The Importance of Certification</w:t>
      </w:r>
    </w:p>
    <w:p w:rsidR="0089386E" w:rsidRPr="0089386E" w:rsidRDefault="0089386E" w:rsidP="00851005">
      <w:pPr>
        <w:ind w:left="360"/>
        <w:rPr>
          <w:rFonts w:ascii="Palatino Linotype" w:hAnsi="Palatino Linotype"/>
          <w:color w:val="215868" w:themeColor="accent5" w:themeShade="80"/>
        </w:rPr>
      </w:pPr>
      <w:r>
        <w:rPr>
          <w:rFonts w:ascii="Palatino Linotype" w:hAnsi="Palatino Linotype"/>
          <w:b/>
          <w:color w:val="215868" w:themeColor="accent5" w:themeShade="80"/>
        </w:rPr>
        <w:tab/>
      </w:r>
      <w:r>
        <w:rPr>
          <w:rFonts w:ascii="Palatino Linotype" w:hAnsi="Palatino Linotype"/>
          <w:b/>
          <w:color w:val="215868" w:themeColor="accent5" w:themeShade="80"/>
        </w:rPr>
        <w:tab/>
      </w:r>
      <w:r>
        <w:rPr>
          <w:rFonts w:ascii="Palatino Linotype" w:hAnsi="Palatino Linotype"/>
          <w:b/>
          <w:color w:val="215868" w:themeColor="accent5" w:themeShade="80"/>
        </w:rPr>
        <w:tab/>
      </w:r>
      <w:r>
        <w:rPr>
          <w:rFonts w:ascii="Palatino Linotype" w:hAnsi="Palatino Linotype"/>
          <w:b/>
          <w:color w:val="215868" w:themeColor="accent5" w:themeShade="80"/>
        </w:rPr>
        <w:tab/>
      </w:r>
      <w:r w:rsidRPr="0089386E">
        <w:rPr>
          <w:rFonts w:ascii="Palatino Linotype" w:hAnsi="Palatino Linotype"/>
          <w:color w:val="215868" w:themeColor="accent5" w:themeShade="80"/>
        </w:rPr>
        <w:t>BEN PRICE, CHIEF EXECUTIVE OFFICER</w:t>
      </w:r>
    </w:p>
    <w:p w:rsidR="0089386E" w:rsidRDefault="0089386E" w:rsidP="00851005">
      <w:pPr>
        <w:ind w:left="360"/>
        <w:rPr>
          <w:rFonts w:ascii="Palatino Linotype" w:hAnsi="Palatino Linotype"/>
          <w:color w:val="215868" w:themeColor="accent5" w:themeShade="80"/>
        </w:rPr>
      </w:pPr>
      <w:r w:rsidRPr="0089386E">
        <w:rPr>
          <w:rFonts w:ascii="Palatino Linotype" w:hAnsi="Palatino Linotype"/>
          <w:color w:val="215868" w:themeColor="accent5" w:themeShade="80"/>
        </w:rPr>
        <w:tab/>
      </w:r>
      <w:r w:rsidRPr="0089386E">
        <w:rPr>
          <w:rFonts w:ascii="Palatino Linotype" w:hAnsi="Palatino Linotype"/>
          <w:color w:val="215868" w:themeColor="accent5" w:themeShade="80"/>
        </w:rPr>
        <w:tab/>
      </w:r>
      <w:r w:rsidRPr="0089386E">
        <w:rPr>
          <w:rFonts w:ascii="Palatino Linotype" w:hAnsi="Palatino Linotype"/>
          <w:color w:val="215868" w:themeColor="accent5" w:themeShade="80"/>
        </w:rPr>
        <w:tab/>
      </w:r>
      <w:r w:rsidRPr="0089386E">
        <w:rPr>
          <w:rFonts w:ascii="Palatino Linotype" w:hAnsi="Palatino Linotype"/>
          <w:color w:val="215868" w:themeColor="accent5" w:themeShade="80"/>
        </w:rPr>
        <w:tab/>
        <w:t xml:space="preserve">NATIONAL BOARD OF SURGICAL TECHNOLOGY </w:t>
      </w:r>
    </w:p>
    <w:p w:rsidR="0089386E" w:rsidRPr="0089386E" w:rsidRDefault="0089386E" w:rsidP="0089386E">
      <w:pPr>
        <w:ind w:left="1800" w:firstLine="360"/>
        <w:rPr>
          <w:rFonts w:ascii="Palatino Linotype" w:hAnsi="Palatino Linotype"/>
          <w:color w:val="215868" w:themeColor="accent5" w:themeShade="80"/>
        </w:rPr>
      </w:pPr>
      <w:r w:rsidRPr="0089386E">
        <w:rPr>
          <w:rFonts w:ascii="Palatino Linotype" w:hAnsi="Palatino Linotype"/>
          <w:color w:val="215868" w:themeColor="accent5" w:themeShade="80"/>
        </w:rPr>
        <w:t>AND SURGICAL ASSI</w:t>
      </w:r>
      <w:r w:rsidR="005829F3">
        <w:rPr>
          <w:rFonts w:ascii="Palatino Linotype" w:hAnsi="Palatino Linotype"/>
          <w:color w:val="215868" w:themeColor="accent5" w:themeShade="80"/>
        </w:rPr>
        <w:t>S</w:t>
      </w:r>
      <w:r w:rsidRPr="0089386E">
        <w:rPr>
          <w:rFonts w:ascii="Palatino Linotype" w:hAnsi="Palatino Linotype"/>
          <w:color w:val="215868" w:themeColor="accent5" w:themeShade="80"/>
        </w:rPr>
        <w:t>TING</w:t>
      </w:r>
    </w:p>
    <w:p w:rsidR="00922578" w:rsidRPr="00951F6E" w:rsidRDefault="00950119" w:rsidP="00C0325B">
      <w:pPr>
        <w:tabs>
          <w:tab w:val="left" w:pos="6636"/>
          <w:tab w:val="left" w:pos="7200"/>
          <w:tab w:val="right" w:pos="9360"/>
        </w:tabs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="000222FE" w:rsidRPr="00951F6E">
        <w:rPr>
          <w:rFonts w:ascii="Palatino Linotype" w:hAnsi="Palatino Linotype"/>
          <w:color w:val="215868" w:themeColor="accent5" w:themeShade="80"/>
        </w:rPr>
        <w:tab/>
      </w:r>
      <w:r w:rsidR="00C0325B" w:rsidRPr="00951F6E">
        <w:rPr>
          <w:rFonts w:ascii="Palatino Linotype" w:hAnsi="Palatino Linotype"/>
          <w:color w:val="215868" w:themeColor="accent5" w:themeShade="80"/>
        </w:rPr>
        <w:tab/>
      </w:r>
    </w:p>
    <w:p w:rsidR="00BC2802" w:rsidRPr="00951F6E" w:rsidRDefault="004A4855" w:rsidP="002B1606">
      <w:pPr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11:</w:t>
      </w:r>
      <w:r w:rsidR="00BD5B14">
        <w:rPr>
          <w:rFonts w:ascii="Palatino Linotype" w:hAnsi="Palatino Linotype"/>
          <w:color w:val="215868" w:themeColor="accent5" w:themeShade="80"/>
        </w:rPr>
        <w:t>00</w:t>
      </w:r>
      <w:r w:rsidR="00215407" w:rsidRPr="00951F6E">
        <w:rPr>
          <w:rFonts w:ascii="Palatino Linotype" w:hAnsi="Palatino Linotype"/>
          <w:color w:val="215868" w:themeColor="accent5" w:themeShade="80"/>
        </w:rPr>
        <w:t xml:space="preserve"> –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215407" w:rsidRPr="00951F6E">
        <w:rPr>
          <w:rFonts w:ascii="Palatino Linotype" w:hAnsi="Palatino Linotype"/>
          <w:color w:val="215868" w:themeColor="accent5" w:themeShade="80"/>
        </w:rPr>
        <w:t>11:50 AM</w:t>
      </w:r>
      <w:r w:rsidR="00851005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9A74A2">
        <w:rPr>
          <w:rFonts w:ascii="Palatino Linotype" w:hAnsi="Palatino Linotype"/>
          <w:b/>
          <w:color w:val="215868" w:themeColor="accent5" w:themeShade="80"/>
        </w:rPr>
        <w:t>Emotional Int</w:t>
      </w:r>
      <w:r w:rsidR="000B5327">
        <w:rPr>
          <w:rFonts w:ascii="Palatino Linotype" w:hAnsi="Palatino Linotype"/>
          <w:b/>
          <w:color w:val="215868" w:themeColor="accent5" w:themeShade="80"/>
        </w:rPr>
        <w:t>elligence: How to Connect, Communicate, and Captivate</w:t>
      </w:r>
    </w:p>
    <w:p w:rsidR="00851005" w:rsidRPr="004D78C9" w:rsidRDefault="009A74A2" w:rsidP="00851005">
      <w:pPr>
        <w:ind w:left="1800" w:firstLine="360"/>
        <w:rPr>
          <w:rFonts w:ascii="Palatino Linotype" w:hAnsi="Palatino Linotype"/>
          <w:color w:val="215868" w:themeColor="accent5" w:themeShade="80"/>
        </w:rPr>
      </w:pPr>
      <w:r w:rsidRPr="004D78C9">
        <w:rPr>
          <w:rFonts w:ascii="Palatino Linotype" w:hAnsi="Palatino Linotype"/>
          <w:color w:val="215868" w:themeColor="accent5" w:themeShade="80"/>
        </w:rPr>
        <w:t>MARY GARDNER</w:t>
      </w:r>
      <w:r w:rsidR="004D78C9" w:rsidRPr="004D78C9">
        <w:rPr>
          <w:rFonts w:ascii="Palatino Linotype" w:hAnsi="Palatino Linotype"/>
          <w:color w:val="215868" w:themeColor="accent5" w:themeShade="80"/>
        </w:rPr>
        <w:t>, CEO</w:t>
      </w:r>
    </w:p>
    <w:p w:rsidR="009A74A2" w:rsidRPr="004D78C9" w:rsidRDefault="009A74A2" w:rsidP="00851005">
      <w:pPr>
        <w:ind w:left="1800" w:firstLine="360"/>
        <w:rPr>
          <w:rFonts w:ascii="Palatino Linotype" w:hAnsi="Palatino Linotype"/>
          <w:b/>
          <w:color w:val="215868" w:themeColor="accent5" w:themeShade="80"/>
        </w:rPr>
      </w:pPr>
      <w:r w:rsidRPr="004D78C9">
        <w:rPr>
          <w:rFonts w:ascii="Palatino Linotype" w:hAnsi="Palatino Linotype"/>
          <w:color w:val="215868" w:themeColor="accent5" w:themeShade="80"/>
        </w:rPr>
        <w:t>MARY GARDNER COMMUNICATIONS, LLC</w:t>
      </w:r>
    </w:p>
    <w:p w:rsidR="000164AA" w:rsidRPr="00951F6E" w:rsidRDefault="000164AA" w:rsidP="00CC76F8">
      <w:pPr>
        <w:ind w:left="360"/>
        <w:rPr>
          <w:rFonts w:ascii="Palatino Linotype" w:hAnsi="Palatino Linotype"/>
          <w:i/>
          <w:color w:val="215868" w:themeColor="accent5" w:themeShade="80"/>
        </w:rPr>
      </w:pPr>
    </w:p>
    <w:p w:rsidR="00A16394" w:rsidRPr="00951F6E" w:rsidRDefault="00A56A05" w:rsidP="00950119">
      <w:pPr>
        <w:tabs>
          <w:tab w:val="left" w:pos="720"/>
          <w:tab w:val="left" w:pos="1440"/>
          <w:tab w:val="left" w:pos="2160"/>
          <w:tab w:val="left" w:pos="2880"/>
          <w:tab w:val="left" w:pos="7884"/>
        </w:tabs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NOON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- </w:t>
      </w:r>
      <w:r w:rsidRPr="00951F6E">
        <w:rPr>
          <w:rFonts w:ascii="Palatino Linotype" w:hAnsi="Palatino Linotype"/>
          <w:color w:val="215868" w:themeColor="accent5" w:themeShade="80"/>
        </w:rPr>
        <w:t>12:50 PM</w:t>
      </w:r>
      <w:r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B32522" w:rsidRPr="00951F6E">
        <w:rPr>
          <w:rFonts w:ascii="Palatino Linotype" w:hAnsi="Palatino Linotype"/>
          <w:b/>
          <w:color w:val="215868" w:themeColor="accent5" w:themeShade="80"/>
        </w:rPr>
        <w:t>Lunch</w:t>
      </w:r>
      <w:r w:rsidR="00950119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950119" w:rsidRPr="00951F6E">
        <w:rPr>
          <w:rFonts w:ascii="Palatino Linotype" w:hAnsi="Palatino Linotype"/>
          <w:b/>
          <w:color w:val="215868" w:themeColor="accent5" w:themeShade="80"/>
        </w:rPr>
        <w:tab/>
      </w:r>
    </w:p>
    <w:p w:rsidR="00FE5063" w:rsidRPr="00951F6E" w:rsidRDefault="00A16394" w:rsidP="00FE5063">
      <w:pPr>
        <w:ind w:left="360"/>
        <w:rPr>
          <w:rFonts w:ascii="Palatino Linotype" w:hAnsi="Palatino Linotype"/>
          <w:i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="004D259D" w:rsidRPr="00951F6E">
        <w:rPr>
          <w:rFonts w:ascii="Palatino Linotype" w:hAnsi="Palatino Linotype"/>
          <w:color w:val="215868" w:themeColor="accent5" w:themeShade="80"/>
        </w:rPr>
        <w:t xml:space="preserve">Provided </w:t>
      </w:r>
      <w:r w:rsidR="004D259D">
        <w:rPr>
          <w:rFonts w:ascii="Palatino Linotype" w:hAnsi="Palatino Linotype"/>
          <w:color w:val="215868" w:themeColor="accent5" w:themeShade="80"/>
        </w:rPr>
        <w:t>t</w:t>
      </w:r>
      <w:r w:rsidR="004D259D" w:rsidRPr="00951F6E">
        <w:rPr>
          <w:rFonts w:ascii="Palatino Linotype" w:hAnsi="Palatino Linotype"/>
          <w:color w:val="215868" w:themeColor="accent5" w:themeShade="80"/>
        </w:rPr>
        <w:t>o SALF All-Day Registrants</w:t>
      </w:r>
      <w:r w:rsidR="004D259D" w:rsidRPr="00951F6E">
        <w:rPr>
          <w:rFonts w:ascii="Palatino Linotype" w:hAnsi="Palatino Linotype"/>
          <w:i/>
          <w:color w:val="215868" w:themeColor="accent5" w:themeShade="80"/>
        </w:rPr>
        <w:tab/>
      </w:r>
      <w:r w:rsidR="00C53F0A" w:rsidRPr="00951F6E">
        <w:rPr>
          <w:rFonts w:ascii="Palatino Linotype" w:hAnsi="Palatino Linotype"/>
          <w:i/>
          <w:color w:val="215868" w:themeColor="accent5" w:themeShade="80"/>
        </w:rPr>
        <w:tab/>
      </w:r>
      <w:r w:rsidR="00C53F0A" w:rsidRPr="00951F6E">
        <w:rPr>
          <w:rFonts w:ascii="Palatino Linotype" w:hAnsi="Palatino Linotype"/>
          <w:i/>
          <w:color w:val="215868" w:themeColor="accent5" w:themeShade="80"/>
        </w:rPr>
        <w:tab/>
      </w:r>
      <w:r w:rsidR="00C53F0A" w:rsidRPr="00951F6E">
        <w:rPr>
          <w:rFonts w:ascii="Palatino Linotype" w:hAnsi="Palatino Linotype"/>
          <w:i/>
          <w:color w:val="215868" w:themeColor="accent5" w:themeShade="80"/>
        </w:rPr>
        <w:tab/>
      </w:r>
    </w:p>
    <w:p w:rsidR="00922578" w:rsidRPr="00951F6E" w:rsidRDefault="00922578" w:rsidP="00FE5063">
      <w:pPr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</w:p>
    <w:p w:rsidR="00C406CA" w:rsidRDefault="00922578" w:rsidP="00851005">
      <w:pPr>
        <w:ind w:left="0" w:firstLine="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1:0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- </w:t>
      </w:r>
      <w:r w:rsidRPr="00951F6E">
        <w:rPr>
          <w:rFonts w:ascii="Palatino Linotype" w:hAnsi="Palatino Linotype"/>
          <w:color w:val="215868" w:themeColor="accent5" w:themeShade="80"/>
        </w:rPr>
        <w:t>1:50</w:t>
      </w:r>
      <w:r w:rsidR="00646A5F" w:rsidRPr="00951F6E">
        <w:rPr>
          <w:rFonts w:ascii="Palatino Linotype" w:hAnsi="Palatino Linotype"/>
          <w:color w:val="215868" w:themeColor="accent5" w:themeShade="80"/>
        </w:rPr>
        <w:t xml:space="preserve"> PM</w:t>
      </w:r>
      <w:r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39709B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F600D">
        <w:rPr>
          <w:rFonts w:ascii="Palatino Linotype" w:hAnsi="Palatino Linotype"/>
          <w:b/>
          <w:color w:val="215868" w:themeColor="accent5" w:themeShade="80"/>
        </w:rPr>
        <w:t>The Game Plan…Solutions, Strategies, Results</w:t>
      </w:r>
    </w:p>
    <w:p w:rsidR="00680CFA" w:rsidRDefault="008F600D" w:rsidP="00C406CA">
      <w:pPr>
        <w:ind w:left="1440" w:firstLine="720"/>
        <w:rPr>
          <w:rFonts w:ascii="Palatino Linotype" w:hAnsi="Palatino Linotype"/>
          <w:color w:val="215868" w:themeColor="accent5" w:themeShade="80"/>
        </w:rPr>
      </w:pPr>
      <w:r w:rsidRPr="008F600D">
        <w:rPr>
          <w:rFonts w:ascii="Palatino Linotype" w:hAnsi="Palatino Linotype"/>
          <w:color w:val="215868" w:themeColor="accent5" w:themeShade="80"/>
        </w:rPr>
        <w:t>DR. RICK GOODMAN</w:t>
      </w:r>
      <w:r w:rsidR="006331A2">
        <w:rPr>
          <w:rFonts w:ascii="Palatino Linotype" w:hAnsi="Palatino Linotype"/>
          <w:color w:val="215868" w:themeColor="accent5" w:themeShade="80"/>
        </w:rPr>
        <w:t>, CSP</w:t>
      </w:r>
    </w:p>
    <w:p w:rsidR="009A049A" w:rsidRPr="008F600D" w:rsidRDefault="009A049A" w:rsidP="00C406CA">
      <w:pPr>
        <w:ind w:left="1440" w:firstLine="720"/>
        <w:rPr>
          <w:rFonts w:ascii="Palatino Linotype" w:hAnsi="Palatino Linotype"/>
          <w:color w:val="215868" w:themeColor="accent5" w:themeShade="80"/>
        </w:rPr>
      </w:pPr>
      <w:r>
        <w:rPr>
          <w:rFonts w:ascii="Palatino Linotype" w:hAnsi="Palatino Linotype"/>
          <w:color w:val="215868" w:themeColor="accent5" w:themeShade="80"/>
        </w:rPr>
        <w:t xml:space="preserve">Sponsored by the New York State Assembly </w:t>
      </w:r>
    </w:p>
    <w:p w:rsidR="00680CFA" w:rsidRPr="00951F6E" w:rsidRDefault="00680CFA" w:rsidP="00EF0E92">
      <w:pPr>
        <w:ind w:left="360"/>
        <w:jc w:val="center"/>
        <w:rPr>
          <w:rFonts w:ascii="Palatino Linotype" w:hAnsi="Palatino Linotype"/>
          <w:color w:val="215868" w:themeColor="accent5" w:themeShade="80"/>
        </w:rPr>
      </w:pPr>
    </w:p>
    <w:p w:rsidR="0068300B" w:rsidRDefault="00122660" w:rsidP="00851005">
      <w:pPr>
        <w:ind w:left="0" w:firstLine="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2:0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- </w:t>
      </w:r>
      <w:r w:rsidRPr="00951F6E">
        <w:rPr>
          <w:rFonts w:ascii="Palatino Linotype" w:hAnsi="Palatino Linotype"/>
          <w:color w:val="215868" w:themeColor="accent5" w:themeShade="80"/>
        </w:rPr>
        <w:t>2:50</w:t>
      </w:r>
      <w:r w:rsidR="00646A5F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Pr="00951F6E">
        <w:rPr>
          <w:rFonts w:ascii="Palatino Linotype" w:hAnsi="Palatino Linotype"/>
          <w:color w:val="215868" w:themeColor="accent5" w:themeShade="80"/>
        </w:rPr>
        <w:t>PM</w:t>
      </w:r>
      <w:r w:rsidR="0039709B" w:rsidRPr="00951F6E">
        <w:rPr>
          <w:rFonts w:ascii="Palatino Linotype" w:hAnsi="Palatino Linotype"/>
          <w:color w:val="215868" w:themeColor="accent5" w:themeShade="80"/>
        </w:rPr>
        <w:tab/>
      </w:r>
      <w:r w:rsidR="00E301C9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951F6E">
        <w:rPr>
          <w:rFonts w:ascii="Palatino Linotype" w:hAnsi="Palatino Linotype"/>
          <w:b/>
          <w:color w:val="215868" w:themeColor="accent5" w:themeShade="80"/>
        </w:rPr>
        <w:t>Leadership Award</w:t>
      </w:r>
      <w:r w:rsidR="00322EFA">
        <w:rPr>
          <w:rFonts w:ascii="Palatino Linotype" w:hAnsi="Palatino Linotype"/>
          <w:b/>
          <w:color w:val="215868" w:themeColor="accent5" w:themeShade="80"/>
        </w:rPr>
        <w:t>:</w:t>
      </w:r>
      <w:r w:rsidR="00FD0B0C">
        <w:rPr>
          <w:rFonts w:ascii="Palatino Linotype" w:hAnsi="Palatino Linotype"/>
          <w:b/>
          <w:color w:val="215868" w:themeColor="accent5" w:themeShade="80"/>
        </w:rPr>
        <w:t xml:space="preserve"> Breakthrough to Excellence </w:t>
      </w:r>
    </w:p>
    <w:p w:rsidR="00851005" w:rsidRPr="00951F6E" w:rsidRDefault="00322EFA" w:rsidP="00851005">
      <w:pPr>
        <w:ind w:left="0" w:firstLine="0"/>
        <w:rPr>
          <w:rFonts w:ascii="Palatino Linotype" w:hAnsi="Palatino Linotype"/>
          <w:b/>
          <w:color w:val="215868" w:themeColor="accent5" w:themeShade="80"/>
        </w:rPr>
      </w:pPr>
      <w:r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951F6E">
        <w:rPr>
          <w:rFonts w:ascii="Palatino Linotype" w:hAnsi="Palatino Linotype"/>
          <w:color w:val="215868" w:themeColor="accent5" w:themeShade="80"/>
        </w:rPr>
        <w:t>STATE ASSEMBLY LEADERSHIP COMMITTEE</w:t>
      </w:r>
      <w:r w:rsidR="00851005" w:rsidRPr="00951F6E">
        <w:rPr>
          <w:rFonts w:ascii="Poor Richard" w:hAnsi="Poor Richard"/>
          <w:b/>
          <w:color w:val="215868" w:themeColor="accent5" w:themeShade="80"/>
          <w:sz w:val="24"/>
          <w:szCs w:val="24"/>
        </w:rPr>
        <w:tab/>
      </w:r>
    </w:p>
    <w:p w:rsidR="00851005" w:rsidRPr="00951F6E" w:rsidRDefault="00851005" w:rsidP="00851005">
      <w:pPr>
        <w:ind w:left="0" w:firstLine="0"/>
        <w:rPr>
          <w:rFonts w:ascii="Palatino Linotype" w:hAnsi="Palatino Linotype"/>
          <w:b/>
          <w:color w:val="215868" w:themeColor="accent5" w:themeShade="80"/>
        </w:rPr>
      </w:pPr>
    </w:p>
    <w:p w:rsidR="0068300B" w:rsidRPr="00951F6E" w:rsidRDefault="0068300B" w:rsidP="00E507BF">
      <w:pPr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2:5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- </w:t>
      </w:r>
      <w:r w:rsidRPr="00951F6E">
        <w:rPr>
          <w:rFonts w:ascii="Palatino Linotype" w:hAnsi="Palatino Linotype"/>
          <w:color w:val="215868" w:themeColor="accent5" w:themeShade="80"/>
        </w:rPr>
        <w:t>3:00</w:t>
      </w:r>
      <w:r w:rsidR="00646A5F" w:rsidRPr="00951F6E">
        <w:rPr>
          <w:rFonts w:ascii="Palatino Linotype" w:hAnsi="Palatino Linotype"/>
          <w:color w:val="215868" w:themeColor="accent5" w:themeShade="80"/>
        </w:rPr>
        <w:t xml:space="preserve"> PM</w:t>
      </w:r>
      <w:r w:rsidR="001E4CA4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39709B" w:rsidRPr="00951F6E">
        <w:rPr>
          <w:rFonts w:ascii="Palatino Linotype" w:hAnsi="Palatino Linotype"/>
          <w:b/>
          <w:color w:val="215868" w:themeColor="accent5" w:themeShade="80"/>
        </w:rPr>
        <w:t xml:space="preserve">  </w:t>
      </w:r>
      <w:r w:rsidR="0039709B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1E4CA4" w:rsidRPr="00951F6E">
        <w:rPr>
          <w:rFonts w:ascii="Palatino Linotype" w:hAnsi="Palatino Linotype"/>
          <w:b/>
          <w:color w:val="215868" w:themeColor="accent5" w:themeShade="80"/>
        </w:rPr>
        <w:t>Break</w:t>
      </w:r>
    </w:p>
    <w:p w:rsidR="001E4CA4" w:rsidRPr="00951F6E" w:rsidRDefault="00CC76F8" w:rsidP="00E8559D">
      <w:pPr>
        <w:tabs>
          <w:tab w:val="left" w:pos="5388"/>
          <w:tab w:val="left" w:pos="5952"/>
        </w:tabs>
        <w:ind w:left="360"/>
        <w:rPr>
          <w:rFonts w:ascii="Palatino Linotype" w:hAnsi="Palatino Linotype"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ab/>
      </w:r>
      <w:r w:rsidRPr="00951F6E">
        <w:rPr>
          <w:rFonts w:ascii="Palatino Linotype" w:hAnsi="Palatino Linotype"/>
          <w:color w:val="215868" w:themeColor="accent5" w:themeShade="80"/>
        </w:rPr>
        <w:tab/>
      </w:r>
      <w:r w:rsidR="00E8559D" w:rsidRPr="00951F6E">
        <w:rPr>
          <w:rFonts w:ascii="Palatino Linotype" w:hAnsi="Palatino Linotype"/>
          <w:color w:val="215868" w:themeColor="accent5" w:themeShade="80"/>
        </w:rPr>
        <w:tab/>
      </w:r>
    </w:p>
    <w:p w:rsidR="000F26E0" w:rsidRPr="0063247F" w:rsidRDefault="00122660" w:rsidP="0089386E">
      <w:pPr>
        <w:ind w:left="360"/>
        <w:rPr>
          <w:rFonts w:ascii="Palatino Linotype" w:hAnsi="Palatino Linotype"/>
          <w:b/>
          <w:color w:val="215868" w:themeColor="accent5" w:themeShade="80"/>
        </w:rPr>
      </w:pPr>
      <w:r w:rsidRPr="00951F6E">
        <w:rPr>
          <w:rFonts w:ascii="Palatino Linotype" w:hAnsi="Palatino Linotype"/>
          <w:color w:val="215868" w:themeColor="accent5" w:themeShade="80"/>
        </w:rPr>
        <w:t>3:00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BC2802" w:rsidRPr="00951F6E">
        <w:rPr>
          <w:rFonts w:ascii="Palatino Linotype" w:hAnsi="Palatino Linotype"/>
          <w:color w:val="215868" w:themeColor="accent5" w:themeShade="80"/>
        </w:rPr>
        <w:t>–</w:t>
      </w:r>
      <w:r w:rsidR="003D346B" w:rsidRPr="00951F6E">
        <w:rPr>
          <w:rFonts w:ascii="Palatino Linotype" w:hAnsi="Palatino Linotype"/>
          <w:color w:val="215868" w:themeColor="accent5" w:themeShade="80"/>
        </w:rPr>
        <w:t xml:space="preserve"> </w:t>
      </w:r>
      <w:r w:rsidR="00BC2802" w:rsidRPr="00951F6E">
        <w:rPr>
          <w:rFonts w:ascii="Palatino Linotype" w:hAnsi="Palatino Linotype"/>
          <w:color w:val="215868" w:themeColor="accent5" w:themeShade="80"/>
        </w:rPr>
        <w:t>4:00</w:t>
      </w:r>
      <w:r w:rsidR="00646A5F" w:rsidRPr="00951F6E">
        <w:rPr>
          <w:rFonts w:ascii="Palatino Linotype" w:hAnsi="Palatino Linotype"/>
          <w:color w:val="215868" w:themeColor="accent5" w:themeShade="80"/>
        </w:rPr>
        <w:t xml:space="preserve"> PM</w:t>
      </w:r>
      <w:r w:rsidR="006F5136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6F5136" w:rsidRPr="00951F6E">
        <w:rPr>
          <w:rFonts w:ascii="Palatino Linotype" w:hAnsi="Palatino Linotype"/>
          <w:b/>
          <w:color w:val="215868" w:themeColor="accent5" w:themeShade="80"/>
        </w:rPr>
        <w:tab/>
      </w:r>
      <w:r w:rsidR="000F26E0">
        <w:rPr>
          <w:rFonts w:ascii="Palatino Linotype" w:hAnsi="Palatino Linotype"/>
          <w:b/>
          <w:color w:val="215868" w:themeColor="accent5" w:themeShade="80"/>
        </w:rPr>
        <w:t xml:space="preserve">Networking: </w:t>
      </w:r>
      <w:r w:rsidR="000F26E0" w:rsidRPr="0063247F">
        <w:rPr>
          <w:rFonts w:ascii="Palatino Linotype" w:hAnsi="Palatino Linotype"/>
          <w:b/>
          <w:color w:val="215868" w:themeColor="accent5" w:themeShade="80"/>
        </w:rPr>
        <w:t>Sharing Solutions</w:t>
      </w:r>
      <w:r w:rsidR="000F26E0">
        <w:rPr>
          <w:rFonts w:ascii="Palatino Linotype" w:hAnsi="Palatino Linotype"/>
          <w:b/>
          <w:color w:val="215868" w:themeColor="accent5" w:themeShade="80"/>
        </w:rPr>
        <w:t xml:space="preserve"> </w:t>
      </w:r>
    </w:p>
    <w:p w:rsidR="00096A7C" w:rsidRPr="0039709B" w:rsidRDefault="00EC6617" w:rsidP="002B1606">
      <w:pPr>
        <w:ind w:left="360"/>
        <w:rPr>
          <w:rFonts w:ascii="Poor Richard" w:hAnsi="Poor Richard"/>
          <w:b/>
          <w:sz w:val="24"/>
          <w:szCs w:val="24"/>
        </w:rPr>
      </w:pPr>
      <w:r w:rsidRPr="00FD0B0C">
        <w:rPr>
          <w:rFonts w:ascii="Palatino Linotype" w:hAnsi="Palatino Linotype"/>
          <w:b/>
          <w:color w:val="215868" w:themeColor="accent5" w:themeShade="80"/>
        </w:rPr>
        <w:tab/>
      </w:r>
      <w:r w:rsidR="00EF7F18" w:rsidRPr="00FD0B0C">
        <w:rPr>
          <w:rFonts w:ascii="Palatino Linotype" w:hAnsi="Palatino Linotype"/>
          <w:b/>
          <w:color w:val="215868" w:themeColor="accent5" w:themeShade="80"/>
        </w:rPr>
        <w:tab/>
      </w:r>
      <w:r w:rsidR="00EF7F18" w:rsidRPr="00FD0B0C">
        <w:rPr>
          <w:rFonts w:ascii="Palatino Linotype" w:hAnsi="Palatino Linotype"/>
          <w:b/>
          <w:color w:val="215868" w:themeColor="accent5" w:themeShade="80"/>
        </w:rPr>
        <w:tab/>
      </w:r>
      <w:r w:rsidR="00EF7F18" w:rsidRPr="00FD0B0C">
        <w:rPr>
          <w:rFonts w:ascii="Palatino Linotype" w:hAnsi="Palatino Linotype"/>
          <w:b/>
          <w:color w:val="215868" w:themeColor="accent5" w:themeShade="80"/>
        </w:rPr>
        <w:tab/>
      </w:r>
      <w:r w:rsidR="00851005" w:rsidRPr="00FD0B0C">
        <w:rPr>
          <w:rFonts w:ascii="Palatino Linotype" w:hAnsi="Palatino Linotype"/>
          <w:color w:val="215868" w:themeColor="accent5" w:themeShade="80"/>
        </w:rPr>
        <w:t>STATE ASSEMBLY LEADERSHIP COMMITT</w:t>
      </w:r>
      <w:r w:rsidR="00851005" w:rsidRPr="00FD0B0C">
        <w:rPr>
          <w:rFonts w:ascii="Palatino Linotype" w:hAnsi="Palatino Linotype"/>
          <w:color w:val="244061" w:themeColor="accent1" w:themeShade="80"/>
        </w:rPr>
        <w:t>EE</w:t>
      </w:r>
      <w:r w:rsidRPr="0039709B">
        <w:rPr>
          <w:rFonts w:ascii="Poor Richard" w:hAnsi="Poor Richard"/>
          <w:b/>
          <w:color w:val="215868" w:themeColor="accent5" w:themeShade="80"/>
          <w:sz w:val="24"/>
          <w:szCs w:val="24"/>
        </w:rPr>
        <w:tab/>
      </w:r>
      <w:r w:rsidRPr="0039709B">
        <w:rPr>
          <w:rFonts w:ascii="Poor Richard" w:hAnsi="Poor Richard"/>
          <w:b/>
          <w:sz w:val="24"/>
          <w:szCs w:val="24"/>
        </w:rPr>
        <w:tab/>
      </w:r>
    </w:p>
    <w:sectPr w:rsidR="00096A7C" w:rsidRPr="0039709B" w:rsidSect="00951F6E">
      <w:pgSz w:w="12240" w:h="15840"/>
      <w:pgMar w:top="720" w:right="1080" w:bottom="720" w:left="1080" w:header="720" w:footer="720" w:gutter="0"/>
      <w:pgBorders w:offsetFrom="page">
        <w:top w:val="zanyTriangles" w:sz="17" w:space="24" w:color="31849B" w:themeColor="accent5" w:themeShade="BF"/>
        <w:left w:val="zanyTriangles" w:sz="17" w:space="24" w:color="31849B" w:themeColor="accent5" w:themeShade="BF"/>
        <w:bottom w:val="zanyTriangles" w:sz="17" w:space="24" w:color="31849B" w:themeColor="accent5" w:themeShade="BF"/>
        <w:right w:val="zanyTriangles" w:sz="17" w:space="24" w:color="31849B" w:themeColor="accent5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44C3" w:rsidRDefault="000A44C3" w:rsidP="0034245F">
      <w:r>
        <w:separator/>
      </w:r>
    </w:p>
  </w:endnote>
  <w:endnote w:type="continuationSeparator" w:id="0">
    <w:p w:rsidR="000A44C3" w:rsidRDefault="000A44C3" w:rsidP="00342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44C3" w:rsidRDefault="000A44C3" w:rsidP="0034245F">
      <w:r>
        <w:separator/>
      </w:r>
    </w:p>
  </w:footnote>
  <w:footnote w:type="continuationSeparator" w:id="0">
    <w:p w:rsidR="000A44C3" w:rsidRDefault="000A44C3" w:rsidP="00342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93DC1"/>
    <w:multiLevelType w:val="hybridMultilevel"/>
    <w:tmpl w:val="4E326C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S1NDUzNTUyMjMxsDBT0lEKTi0uzszPAykwMqsFADEAA1AtAAAA"/>
  </w:docVars>
  <w:rsids>
    <w:rsidRoot w:val="00E507BF"/>
    <w:rsid w:val="00001421"/>
    <w:rsid w:val="000059E8"/>
    <w:rsid w:val="00012091"/>
    <w:rsid w:val="000164AA"/>
    <w:rsid w:val="000203D6"/>
    <w:rsid w:val="00020763"/>
    <w:rsid w:val="00021433"/>
    <w:rsid w:val="000222FE"/>
    <w:rsid w:val="000228E3"/>
    <w:rsid w:val="00022AE0"/>
    <w:rsid w:val="00031B17"/>
    <w:rsid w:val="00034F51"/>
    <w:rsid w:val="00044768"/>
    <w:rsid w:val="00045E37"/>
    <w:rsid w:val="00051E18"/>
    <w:rsid w:val="000809DD"/>
    <w:rsid w:val="000814A8"/>
    <w:rsid w:val="00085A6B"/>
    <w:rsid w:val="00090AC3"/>
    <w:rsid w:val="000938C4"/>
    <w:rsid w:val="00096A7C"/>
    <w:rsid w:val="000A090C"/>
    <w:rsid w:val="000A44C3"/>
    <w:rsid w:val="000A5D83"/>
    <w:rsid w:val="000A6DDA"/>
    <w:rsid w:val="000A7E64"/>
    <w:rsid w:val="000B3E84"/>
    <w:rsid w:val="000B412B"/>
    <w:rsid w:val="000B5327"/>
    <w:rsid w:val="000B5F54"/>
    <w:rsid w:val="000C7F84"/>
    <w:rsid w:val="000D07E5"/>
    <w:rsid w:val="000D43BE"/>
    <w:rsid w:val="000F1B91"/>
    <w:rsid w:val="000F26E0"/>
    <w:rsid w:val="000F4CF6"/>
    <w:rsid w:val="0010158F"/>
    <w:rsid w:val="001033CF"/>
    <w:rsid w:val="00111CFB"/>
    <w:rsid w:val="001135AE"/>
    <w:rsid w:val="00122660"/>
    <w:rsid w:val="00127C16"/>
    <w:rsid w:val="00141E54"/>
    <w:rsid w:val="00162F90"/>
    <w:rsid w:val="0017007A"/>
    <w:rsid w:val="001738E7"/>
    <w:rsid w:val="00176713"/>
    <w:rsid w:val="0018563B"/>
    <w:rsid w:val="00187C23"/>
    <w:rsid w:val="00197670"/>
    <w:rsid w:val="001A04FB"/>
    <w:rsid w:val="001C0056"/>
    <w:rsid w:val="001C4CF5"/>
    <w:rsid w:val="001C72EA"/>
    <w:rsid w:val="001D0F7E"/>
    <w:rsid w:val="001D2C3C"/>
    <w:rsid w:val="001D5BA9"/>
    <w:rsid w:val="001E2FDD"/>
    <w:rsid w:val="001E4CA4"/>
    <w:rsid w:val="001F59D8"/>
    <w:rsid w:val="001F7F28"/>
    <w:rsid w:val="002063A0"/>
    <w:rsid w:val="00206558"/>
    <w:rsid w:val="0021468B"/>
    <w:rsid w:val="00215407"/>
    <w:rsid w:val="002172BB"/>
    <w:rsid w:val="00223730"/>
    <w:rsid w:val="002247F1"/>
    <w:rsid w:val="00225ECE"/>
    <w:rsid w:val="00232148"/>
    <w:rsid w:val="00241BEC"/>
    <w:rsid w:val="00244848"/>
    <w:rsid w:val="00244D88"/>
    <w:rsid w:val="00250AF1"/>
    <w:rsid w:val="00252B4F"/>
    <w:rsid w:val="00265DBE"/>
    <w:rsid w:val="00282E6D"/>
    <w:rsid w:val="00286B12"/>
    <w:rsid w:val="002A1574"/>
    <w:rsid w:val="002A5029"/>
    <w:rsid w:val="002B1606"/>
    <w:rsid w:val="002B2B14"/>
    <w:rsid w:val="002B69CD"/>
    <w:rsid w:val="002C0FBF"/>
    <w:rsid w:val="002C30AA"/>
    <w:rsid w:val="002C42C7"/>
    <w:rsid w:val="002C7851"/>
    <w:rsid w:val="002D2066"/>
    <w:rsid w:val="002D3EE7"/>
    <w:rsid w:val="002E41F0"/>
    <w:rsid w:val="002E4E29"/>
    <w:rsid w:val="002E5799"/>
    <w:rsid w:val="002F7D80"/>
    <w:rsid w:val="00310ED1"/>
    <w:rsid w:val="003139DC"/>
    <w:rsid w:val="00321E2F"/>
    <w:rsid w:val="00322EFA"/>
    <w:rsid w:val="003256FF"/>
    <w:rsid w:val="003303F5"/>
    <w:rsid w:val="0034245F"/>
    <w:rsid w:val="00343065"/>
    <w:rsid w:val="003433B3"/>
    <w:rsid w:val="003448B8"/>
    <w:rsid w:val="003460F8"/>
    <w:rsid w:val="003511F0"/>
    <w:rsid w:val="00354301"/>
    <w:rsid w:val="003557B2"/>
    <w:rsid w:val="0036633D"/>
    <w:rsid w:val="003841E2"/>
    <w:rsid w:val="00384974"/>
    <w:rsid w:val="00385789"/>
    <w:rsid w:val="0039709B"/>
    <w:rsid w:val="003B0AB9"/>
    <w:rsid w:val="003B2B6E"/>
    <w:rsid w:val="003B6696"/>
    <w:rsid w:val="003C1DEF"/>
    <w:rsid w:val="003C2E7F"/>
    <w:rsid w:val="003D346B"/>
    <w:rsid w:val="003E258A"/>
    <w:rsid w:val="003E27F9"/>
    <w:rsid w:val="003E36AD"/>
    <w:rsid w:val="004212D4"/>
    <w:rsid w:val="004240A2"/>
    <w:rsid w:val="00430A78"/>
    <w:rsid w:val="00435CAF"/>
    <w:rsid w:val="00441D3D"/>
    <w:rsid w:val="00442F82"/>
    <w:rsid w:val="0044367D"/>
    <w:rsid w:val="00444340"/>
    <w:rsid w:val="004449F1"/>
    <w:rsid w:val="004522BD"/>
    <w:rsid w:val="00456462"/>
    <w:rsid w:val="00456676"/>
    <w:rsid w:val="0045722A"/>
    <w:rsid w:val="0046043B"/>
    <w:rsid w:val="004611E2"/>
    <w:rsid w:val="00461DAA"/>
    <w:rsid w:val="004650FF"/>
    <w:rsid w:val="00465AFD"/>
    <w:rsid w:val="00484D58"/>
    <w:rsid w:val="00487DDA"/>
    <w:rsid w:val="0049467F"/>
    <w:rsid w:val="004962E7"/>
    <w:rsid w:val="004A26E7"/>
    <w:rsid w:val="004A299F"/>
    <w:rsid w:val="004A4855"/>
    <w:rsid w:val="004B008B"/>
    <w:rsid w:val="004B26C1"/>
    <w:rsid w:val="004B2FD7"/>
    <w:rsid w:val="004B3F1D"/>
    <w:rsid w:val="004B61C5"/>
    <w:rsid w:val="004B6D01"/>
    <w:rsid w:val="004D259D"/>
    <w:rsid w:val="004D78C9"/>
    <w:rsid w:val="004E2272"/>
    <w:rsid w:val="004E6159"/>
    <w:rsid w:val="004E753A"/>
    <w:rsid w:val="004F43C5"/>
    <w:rsid w:val="004F5E79"/>
    <w:rsid w:val="00503061"/>
    <w:rsid w:val="00513FF4"/>
    <w:rsid w:val="0051519C"/>
    <w:rsid w:val="00520103"/>
    <w:rsid w:val="00521D58"/>
    <w:rsid w:val="00525D5B"/>
    <w:rsid w:val="00536D56"/>
    <w:rsid w:val="005413A4"/>
    <w:rsid w:val="00552B24"/>
    <w:rsid w:val="00554BF4"/>
    <w:rsid w:val="00554C0F"/>
    <w:rsid w:val="00560E18"/>
    <w:rsid w:val="00567AB6"/>
    <w:rsid w:val="00572E82"/>
    <w:rsid w:val="00572FCD"/>
    <w:rsid w:val="00573FA1"/>
    <w:rsid w:val="0057613A"/>
    <w:rsid w:val="00576B72"/>
    <w:rsid w:val="005829F3"/>
    <w:rsid w:val="00595423"/>
    <w:rsid w:val="00596530"/>
    <w:rsid w:val="005A4553"/>
    <w:rsid w:val="005A7CBA"/>
    <w:rsid w:val="005C279D"/>
    <w:rsid w:val="005C4BE1"/>
    <w:rsid w:val="005D06EB"/>
    <w:rsid w:val="005D5950"/>
    <w:rsid w:val="005D5E36"/>
    <w:rsid w:val="005E0ED5"/>
    <w:rsid w:val="005F3934"/>
    <w:rsid w:val="005F6EDC"/>
    <w:rsid w:val="006005D6"/>
    <w:rsid w:val="00605552"/>
    <w:rsid w:val="00620234"/>
    <w:rsid w:val="0062173F"/>
    <w:rsid w:val="00624267"/>
    <w:rsid w:val="006275CB"/>
    <w:rsid w:val="00627C17"/>
    <w:rsid w:val="0063223A"/>
    <w:rsid w:val="0063247F"/>
    <w:rsid w:val="006331A2"/>
    <w:rsid w:val="00635E25"/>
    <w:rsid w:val="006439A7"/>
    <w:rsid w:val="00646A5F"/>
    <w:rsid w:val="00647577"/>
    <w:rsid w:val="00651F75"/>
    <w:rsid w:val="006620AE"/>
    <w:rsid w:val="00666EE8"/>
    <w:rsid w:val="00666EF0"/>
    <w:rsid w:val="006675DE"/>
    <w:rsid w:val="0067144B"/>
    <w:rsid w:val="00674DA4"/>
    <w:rsid w:val="006773AB"/>
    <w:rsid w:val="00680CFA"/>
    <w:rsid w:val="00682790"/>
    <w:rsid w:val="0068300B"/>
    <w:rsid w:val="00684EDF"/>
    <w:rsid w:val="00691EC8"/>
    <w:rsid w:val="006A2160"/>
    <w:rsid w:val="006A27AF"/>
    <w:rsid w:val="006A30CE"/>
    <w:rsid w:val="006B09DD"/>
    <w:rsid w:val="006B2126"/>
    <w:rsid w:val="006B2216"/>
    <w:rsid w:val="006B77FC"/>
    <w:rsid w:val="006B7D7D"/>
    <w:rsid w:val="006D4709"/>
    <w:rsid w:val="006D6F33"/>
    <w:rsid w:val="006D7FE4"/>
    <w:rsid w:val="006E0EA0"/>
    <w:rsid w:val="006E6D4B"/>
    <w:rsid w:val="006E709B"/>
    <w:rsid w:val="006F0DD2"/>
    <w:rsid w:val="006F22C3"/>
    <w:rsid w:val="006F5136"/>
    <w:rsid w:val="00703758"/>
    <w:rsid w:val="00710637"/>
    <w:rsid w:val="00717953"/>
    <w:rsid w:val="00732909"/>
    <w:rsid w:val="0074124E"/>
    <w:rsid w:val="00742ED9"/>
    <w:rsid w:val="007576C7"/>
    <w:rsid w:val="0076252C"/>
    <w:rsid w:val="007634F9"/>
    <w:rsid w:val="007678BE"/>
    <w:rsid w:val="007718CD"/>
    <w:rsid w:val="00773D7F"/>
    <w:rsid w:val="007748C2"/>
    <w:rsid w:val="00781ED1"/>
    <w:rsid w:val="007870EF"/>
    <w:rsid w:val="00787F4A"/>
    <w:rsid w:val="00794726"/>
    <w:rsid w:val="007978AF"/>
    <w:rsid w:val="007A299B"/>
    <w:rsid w:val="007B5D15"/>
    <w:rsid w:val="007C249A"/>
    <w:rsid w:val="007C28BC"/>
    <w:rsid w:val="007C44F4"/>
    <w:rsid w:val="007C7C2E"/>
    <w:rsid w:val="007D2544"/>
    <w:rsid w:val="007E4C29"/>
    <w:rsid w:val="007E6522"/>
    <w:rsid w:val="007E6C21"/>
    <w:rsid w:val="007E7B4F"/>
    <w:rsid w:val="007F2D6E"/>
    <w:rsid w:val="007F395D"/>
    <w:rsid w:val="00801117"/>
    <w:rsid w:val="00807BB6"/>
    <w:rsid w:val="00814711"/>
    <w:rsid w:val="008203A0"/>
    <w:rsid w:val="00820A35"/>
    <w:rsid w:val="00821379"/>
    <w:rsid w:val="008221C8"/>
    <w:rsid w:val="008268A1"/>
    <w:rsid w:val="00834A31"/>
    <w:rsid w:val="00836A5C"/>
    <w:rsid w:val="00844D76"/>
    <w:rsid w:val="00851005"/>
    <w:rsid w:val="00852347"/>
    <w:rsid w:val="00865725"/>
    <w:rsid w:val="00874AD0"/>
    <w:rsid w:val="00880F7E"/>
    <w:rsid w:val="00885390"/>
    <w:rsid w:val="00886F01"/>
    <w:rsid w:val="0088787F"/>
    <w:rsid w:val="0089386E"/>
    <w:rsid w:val="008A43AB"/>
    <w:rsid w:val="008A43BE"/>
    <w:rsid w:val="008B0BA8"/>
    <w:rsid w:val="008B13FD"/>
    <w:rsid w:val="008B5A60"/>
    <w:rsid w:val="008C136E"/>
    <w:rsid w:val="008C4C07"/>
    <w:rsid w:val="008D5D3E"/>
    <w:rsid w:val="008E3E21"/>
    <w:rsid w:val="008E68DD"/>
    <w:rsid w:val="008F5262"/>
    <w:rsid w:val="008F55A3"/>
    <w:rsid w:val="008F5F67"/>
    <w:rsid w:val="008F600D"/>
    <w:rsid w:val="009014C5"/>
    <w:rsid w:val="009031CA"/>
    <w:rsid w:val="009072E0"/>
    <w:rsid w:val="00915927"/>
    <w:rsid w:val="009222B6"/>
    <w:rsid w:val="00922578"/>
    <w:rsid w:val="009248A3"/>
    <w:rsid w:val="009265AD"/>
    <w:rsid w:val="00935DC6"/>
    <w:rsid w:val="0094735B"/>
    <w:rsid w:val="00950119"/>
    <w:rsid w:val="00951F6E"/>
    <w:rsid w:val="0096247C"/>
    <w:rsid w:val="00966BA5"/>
    <w:rsid w:val="00970505"/>
    <w:rsid w:val="0097077A"/>
    <w:rsid w:val="00970C0E"/>
    <w:rsid w:val="00971D25"/>
    <w:rsid w:val="0097603A"/>
    <w:rsid w:val="009764CF"/>
    <w:rsid w:val="00981C8E"/>
    <w:rsid w:val="00987537"/>
    <w:rsid w:val="0099175B"/>
    <w:rsid w:val="00997FC5"/>
    <w:rsid w:val="009A049A"/>
    <w:rsid w:val="009A74A2"/>
    <w:rsid w:val="009B02E5"/>
    <w:rsid w:val="009B331C"/>
    <w:rsid w:val="009B5856"/>
    <w:rsid w:val="009D1808"/>
    <w:rsid w:val="009D568F"/>
    <w:rsid w:val="009F3ADA"/>
    <w:rsid w:val="009F7104"/>
    <w:rsid w:val="00A10238"/>
    <w:rsid w:val="00A120AA"/>
    <w:rsid w:val="00A16394"/>
    <w:rsid w:val="00A23A4F"/>
    <w:rsid w:val="00A34896"/>
    <w:rsid w:val="00A3654A"/>
    <w:rsid w:val="00A44BE1"/>
    <w:rsid w:val="00A45276"/>
    <w:rsid w:val="00A520A1"/>
    <w:rsid w:val="00A56A05"/>
    <w:rsid w:val="00A80C3F"/>
    <w:rsid w:val="00A91213"/>
    <w:rsid w:val="00A9435F"/>
    <w:rsid w:val="00AA3544"/>
    <w:rsid w:val="00AA4CFF"/>
    <w:rsid w:val="00AA500A"/>
    <w:rsid w:val="00AA503A"/>
    <w:rsid w:val="00AB2094"/>
    <w:rsid w:val="00AC20E6"/>
    <w:rsid w:val="00AD01BE"/>
    <w:rsid w:val="00AD0220"/>
    <w:rsid w:val="00AD0934"/>
    <w:rsid w:val="00AD3B32"/>
    <w:rsid w:val="00AD600D"/>
    <w:rsid w:val="00AE035A"/>
    <w:rsid w:val="00AE68DD"/>
    <w:rsid w:val="00B07B01"/>
    <w:rsid w:val="00B11E3C"/>
    <w:rsid w:val="00B15608"/>
    <w:rsid w:val="00B207C6"/>
    <w:rsid w:val="00B30161"/>
    <w:rsid w:val="00B32522"/>
    <w:rsid w:val="00B341A3"/>
    <w:rsid w:val="00B37B0C"/>
    <w:rsid w:val="00B43CE9"/>
    <w:rsid w:val="00B4491E"/>
    <w:rsid w:val="00B45026"/>
    <w:rsid w:val="00B602B2"/>
    <w:rsid w:val="00B611EE"/>
    <w:rsid w:val="00B74D2C"/>
    <w:rsid w:val="00B75C95"/>
    <w:rsid w:val="00B8000A"/>
    <w:rsid w:val="00B817C5"/>
    <w:rsid w:val="00B9106A"/>
    <w:rsid w:val="00B915F1"/>
    <w:rsid w:val="00B97B19"/>
    <w:rsid w:val="00BA19F7"/>
    <w:rsid w:val="00BB1800"/>
    <w:rsid w:val="00BB3CC8"/>
    <w:rsid w:val="00BB3D74"/>
    <w:rsid w:val="00BB7A0B"/>
    <w:rsid w:val="00BC2802"/>
    <w:rsid w:val="00BC4AFE"/>
    <w:rsid w:val="00BD46AC"/>
    <w:rsid w:val="00BD5B14"/>
    <w:rsid w:val="00BD658E"/>
    <w:rsid w:val="00BE4D3B"/>
    <w:rsid w:val="00BE567A"/>
    <w:rsid w:val="00BE5924"/>
    <w:rsid w:val="00BF0CE4"/>
    <w:rsid w:val="00BF2E94"/>
    <w:rsid w:val="00BF41D2"/>
    <w:rsid w:val="00BF43DE"/>
    <w:rsid w:val="00BF63AA"/>
    <w:rsid w:val="00C02EE9"/>
    <w:rsid w:val="00C0325B"/>
    <w:rsid w:val="00C0385E"/>
    <w:rsid w:val="00C06028"/>
    <w:rsid w:val="00C148FA"/>
    <w:rsid w:val="00C203FF"/>
    <w:rsid w:val="00C319FA"/>
    <w:rsid w:val="00C406CA"/>
    <w:rsid w:val="00C53F0A"/>
    <w:rsid w:val="00C623DB"/>
    <w:rsid w:val="00C62D30"/>
    <w:rsid w:val="00C80BED"/>
    <w:rsid w:val="00C81A0F"/>
    <w:rsid w:val="00C84865"/>
    <w:rsid w:val="00C848A1"/>
    <w:rsid w:val="00C94283"/>
    <w:rsid w:val="00CA1940"/>
    <w:rsid w:val="00CB1143"/>
    <w:rsid w:val="00CB3251"/>
    <w:rsid w:val="00CB41D0"/>
    <w:rsid w:val="00CB5C63"/>
    <w:rsid w:val="00CB78FA"/>
    <w:rsid w:val="00CC0401"/>
    <w:rsid w:val="00CC05FB"/>
    <w:rsid w:val="00CC1DAE"/>
    <w:rsid w:val="00CC51A5"/>
    <w:rsid w:val="00CC76F8"/>
    <w:rsid w:val="00CD7229"/>
    <w:rsid w:val="00CE0610"/>
    <w:rsid w:val="00CE623D"/>
    <w:rsid w:val="00D07B06"/>
    <w:rsid w:val="00D11704"/>
    <w:rsid w:val="00D22DEB"/>
    <w:rsid w:val="00D277F4"/>
    <w:rsid w:val="00D340C8"/>
    <w:rsid w:val="00D37716"/>
    <w:rsid w:val="00D42231"/>
    <w:rsid w:val="00D57F9E"/>
    <w:rsid w:val="00D726F2"/>
    <w:rsid w:val="00D72A0A"/>
    <w:rsid w:val="00D72A2B"/>
    <w:rsid w:val="00D80CE4"/>
    <w:rsid w:val="00D83853"/>
    <w:rsid w:val="00D83CF0"/>
    <w:rsid w:val="00D861C1"/>
    <w:rsid w:val="00D912CE"/>
    <w:rsid w:val="00DA0738"/>
    <w:rsid w:val="00DA52F4"/>
    <w:rsid w:val="00DA7E56"/>
    <w:rsid w:val="00DB60D9"/>
    <w:rsid w:val="00DC20A5"/>
    <w:rsid w:val="00DC5237"/>
    <w:rsid w:val="00DC6D44"/>
    <w:rsid w:val="00DD25B2"/>
    <w:rsid w:val="00DD4A56"/>
    <w:rsid w:val="00DE2BDF"/>
    <w:rsid w:val="00DE6C7E"/>
    <w:rsid w:val="00DF3881"/>
    <w:rsid w:val="00E10C5F"/>
    <w:rsid w:val="00E13603"/>
    <w:rsid w:val="00E17487"/>
    <w:rsid w:val="00E2198E"/>
    <w:rsid w:val="00E26D2A"/>
    <w:rsid w:val="00E301C9"/>
    <w:rsid w:val="00E31A72"/>
    <w:rsid w:val="00E31B6F"/>
    <w:rsid w:val="00E363A6"/>
    <w:rsid w:val="00E41CB9"/>
    <w:rsid w:val="00E448A6"/>
    <w:rsid w:val="00E474CD"/>
    <w:rsid w:val="00E507BF"/>
    <w:rsid w:val="00E5245D"/>
    <w:rsid w:val="00E64448"/>
    <w:rsid w:val="00E70A6B"/>
    <w:rsid w:val="00E81943"/>
    <w:rsid w:val="00E836FC"/>
    <w:rsid w:val="00E8559D"/>
    <w:rsid w:val="00E9224D"/>
    <w:rsid w:val="00E92D28"/>
    <w:rsid w:val="00EB6626"/>
    <w:rsid w:val="00EC009F"/>
    <w:rsid w:val="00EC6617"/>
    <w:rsid w:val="00ED2C4F"/>
    <w:rsid w:val="00EE047D"/>
    <w:rsid w:val="00EE04B7"/>
    <w:rsid w:val="00EE7E4C"/>
    <w:rsid w:val="00EF05FB"/>
    <w:rsid w:val="00EF0E92"/>
    <w:rsid w:val="00EF2FA2"/>
    <w:rsid w:val="00EF7F18"/>
    <w:rsid w:val="00F00C55"/>
    <w:rsid w:val="00F05C1E"/>
    <w:rsid w:val="00F14682"/>
    <w:rsid w:val="00F541F7"/>
    <w:rsid w:val="00F54825"/>
    <w:rsid w:val="00F568FD"/>
    <w:rsid w:val="00F57EB1"/>
    <w:rsid w:val="00F61B41"/>
    <w:rsid w:val="00F769EA"/>
    <w:rsid w:val="00F809E0"/>
    <w:rsid w:val="00F97FD3"/>
    <w:rsid w:val="00FA19AA"/>
    <w:rsid w:val="00FC105A"/>
    <w:rsid w:val="00FC60B9"/>
    <w:rsid w:val="00FD0B0C"/>
    <w:rsid w:val="00FD51B5"/>
    <w:rsid w:val="00FE0E48"/>
    <w:rsid w:val="00FE4ED8"/>
    <w:rsid w:val="00FE5063"/>
    <w:rsid w:val="00FF19B8"/>
    <w:rsid w:val="00FF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DBFDB8-E7CB-4BBA-B967-033F4BAC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106A"/>
    <w:pPr>
      <w:ind w:left="1080" w:hanging="36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D4A5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D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D3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136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24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245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424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245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2A4F8-FBD5-4EF5-9192-A19DDB14A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Links>
    <vt:vector size="6" baseType="variant">
      <vt:variant>
        <vt:i4>2949198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CF69F9.E38C27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artwell</dc:creator>
  <cp:lastModifiedBy>Bert Leonard</cp:lastModifiedBy>
  <cp:revision>2</cp:revision>
  <cp:lastPrinted>2016-09-30T14:47:00Z</cp:lastPrinted>
  <dcterms:created xsi:type="dcterms:W3CDTF">2017-12-21T21:00:00Z</dcterms:created>
  <dcterms:modified xsi:type="dcterms:W3CDTF">2017-12-21T21:00:00Z</dcterms:modified>
</cp:coreProperties>
</file>